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Pakistan</w:t>
      </w:r>
      <w:r>
        <w:t xml:space="preserve"> </w:t>
      </w:r>
      <w:r>
        <w:t xml:space="preserve">Karachi</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Web Designer position at your esteemed organization in Pakistan Karachi. As a passionate and skilled web designer with a deep understanding of the digital landscape, I am eager to contribute my expertise to help your business thrive in this rapidly evolving industry. With over [X years] of experience designing visually appealing, user-friendly websites tailored to local and global audiences, I am confident that my skills align perfectly with your requirements.</w:t>
      </w:r>
    </w:p>
    <w:p>
      <w:pPr>
        <w:pStyle w:val="BodyText"/>
      </w:pPr>
      <w:r>
        <w:t xml:space="preserve">Having worked extensively in Pakistan Karachi, I have developed a strong foundation in creating web solutions that cater to the unique needs of businesses operating in this vibrant city. My work has focused on delivering innovative designs that not only meet technical standards but also resonate with the cultural and commercial dynamics of Pakistan. Whether it's crafting responsive websites for small enterprises or developing complex platforms for large-scale projects, I approach every task with creativity, precision, and a commitment to excellence.</w:t>
      </w:r>
    </w:p>
    <w:bookmarkStart w:id="20" w:name="X1c1116808297f9c42e4a036b9efa812a5816893"/>
    <w:p>
      <w:pPr>
        <w:pStyle w:val="Heading2"/>
      </w:pPr>
      <w:r>
        <w:t xml:space="preserve">Why Web Designer? A Passion for Digital Innovation</w:t>
      </w:r>
    </w:p>
    <w:p>
      <w:pPr>
        <w:pStyle w:val="FirstParagraph"/>
      </w:pPr>
      <w:r>
        <w:t xml:space="preserve">As a Web Designer, I believe that the internet is more than just a tool for communication—it's a powerful medium for storytelling, brand identity, and business growth. In Pakistan Karachi, where the digital economy is expanding rapidly, there is an increasing demand for professionals who can translate ideas into compelling online experiences. My journey as a web designer began with a fascination for how websites can shape user interactions and drive engagement. This passion has driven me to continuously refine my skills in areas such as HTML5, CSS3, JavaScript, and modern design frameworks like Bootstrap and WordPress.</w:t>
      </w:r>
    </w:p>
    <w:p>
      <w:pPr>
        <w:pStyle w:val="BodyText"/>
      </w:pPr>
      <w:r>
        <w:t xml:space="preserve">One of the key aspects that sets me apart is my ability to blend aesthetics with functionality. In a city like Karachi, where businesses are competing for attention in a crowded market, a well-designed website can make all the difference. I specialize in creating intuitive user interfaces that prioritize accessibility, performance, and mobile responsiveness—critical factors for success in Pakistan's mobile-first digital environment. My designs are not only visually striking but also optimized to load quickly and provide seamless navigation across devices.</w:t>
      </w:r>
    </w:p>
    <w:bookmarkEnd w:id="20"/>
    <w:bookmarkStart w:id="21" w:name="Xe287e819ecd3c0b808b3d6718c3ce2b413bf2d3"/>
    <w:p>
      <w:pPr>
        <w:pStyle w:val="Heading2"/>
      </w:pPr>
      <w:r>
        <w:t xml:space="preserve">Experience in Pakistan Karachi: A Local Perspective</w:t>
      </w:r>
    </w:p>
    <w:p>
      <w:pPr>
        <w:pStyle w:val="FirstParagraph"/>
      </w:pPr>
      <w:r>
        <w:t xml:space="preserve">My professional journey has been deeply rooted in the dynamic business ecosystem of Pakistan Karachi. Over the years, I have collaborated with numerous local businesses, startups, and creative agencies to build websites that reflect their brand values while meeting practical goals. For instance, I recently designed a website for a Karachi-based e-commerce platform that saw a 40% increase in user engagement within three months of launch. This project highlighted the importance of understanding the local market's preferences and tailoring solutions to address them effectively.</w:t>
      </w:r>
    </w:p>
    <w:p>
      <w:pPr>
        <w:pStyle w:val="BodyText"/>
      </w:pPr>
      <w:r>
        <w:t xml:space="preserve">Working in Pakistan Karachi has also taught me the value of adaptability and cultural awareness. I have experience designing for diverse audiences, including clients from different industries such as education, healthcare, finance, and technology. This versatility has allowed me to develop a nuanced approach to web design that respects local traditions while embracing global trends. For example, I have incorporated Urdu language support into several websites to better serve the Pakistani audience, ensuring inclusivity and accessibility.</w:t>
      </w:r>
    </w:p>
    <w:bookmarkEnd w:id="21"/>
    <w:bookmarkStart w:id="22" w:name="why-your-organization"/>
    <w:p>
      <w:pPr>
        <w:pStyle w:val="Heading2"/>
      </w:pPr>
      <w:r>
        <w:t xml:space="preserve">Why Your Organization?</w:t>
      </w:r>
    </w:p>
    <w:p>
      <w:pPr>
        <w:pStyle w:val="FirstParagraph"/>
      </w:pPr>
      <w:r>
        <w:t xml:space="preserve">Your organization's reputation for innovation and excellence in the web design industry has caught my attention. I admire how your team consistently delivers cutting-edge solutions that push the boundaries of what is possible in digital design. As a Web Designer, I am particularly drawn to your commitment to creating websites that are not only functional but also emotionally engaging for users. This aligns perfectly with my own philosophy of designing with purpose and empathy.</w:t>
      </w:r>
    </w:p>
    <w:p>
      <w:pPr>
        <w:pStyle w:val="BodyText"/>
      </w:pPr>
      <w:r>
        <w:t xml:space="preserve">In Pakistan Karachi, where competition is fierce and client expectations are high, your organization's focus on quality and user-centric design sets you apart. I am excited about the opportunity to contribute to this mission by bringing my technical expertise, creative vision, and deep understanding of the local market. I am confident that my skills in UI/UX design, front-end development, and project management will add significant value to your team.</w:t>
      </w:r>
    </w:p>
    <w:bookmarkEnd w:id="22"/>
    <w:bookmarkStart w:id="23" w:name="looking-ahead-a-collaborative-future"/>
    <w:p>
      <w:pPr>
        <w:pStyle w:val="Heading2"/>
      </w:pPr>
      <w:r>
        <w:t xml:space="preserve">Looking Ahead: A Collaborative Future</w:t>
      </w:r>
    </w:p>
    <w:p>
      <w:pPr>
        <w:pStyle w:val="FirstParagraph"/>
      </w:pPr>
      <w:r>
        <w:t xml:space="preserve">I am particularly enthusiastic about the possibility of working with your team in Pakistan Karachi. The city's growing tech scene offers a unique environment for collaboration and innovation, and I am eager to be part of a dynamic team that values creativity and technical excellence. Whether it's brainstorming new design concepts, optimizing existing websites, or staying ahead of industry trends, I am committed to contributing my best work to help your business achieve its goals.</w:t>
      </w:r>
    </w:p>
    <w:p>
      <w:pPr>
        <w:pStyle w:val="BodyText"/>
      </w:pPr>
      <w:r>
        <w:t xml:space="preserve">As a Web Designer, I understand the importance of continuous learning and growth. I regularly update my skills through online courses and workshops on the latest web design tools and techniques. This dedication ensures that I can deliver solutions that are not only current but also future-proof. In Pakistan Karachi, where technology is advancing at a rapid pace, staying ahead of the curve is essential for success.</w:t>
      </w:r>
    </w:p>
    <w:p>
      <w:pPr>
        <w:pStyle w:val="BodyText"/>
      </w:pPr>
      <w:r>
        <w:t xml:space="preserve">In closing, I would like to express my sincere gratitude for considering my application. I am genuinely excited about the opportunity to join your team and contribute to the continued success of your organization in Pakistan Karachi. I would welcome the chance to discuss how my skills and experience can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Pakistan Karachi</dc:title>
  <dc:creator/>
  <dc:language>en</dc:language>
  <cp:keywords/>
  <dcterms:created xsi:type="dcterms:W3CDTF">2026-07-21T02:44:33Z</dcterms:created>
  <dcterms:modified xsi:type="dcterms:W3CDTF">2026-07-21T02:44:33Z</dcterms:modified>
</cp:coreProperties>
</file>

<file path=docProps/custom.xml><?xml version="1.0" encoding="utf-8"?>
<Properties xmlns="http://schemas.openxmlformats.org/officeDocument/2006/custom-properties" xmlns:vt="http://schemas.openxmlformats.org/officeDocument/2006/docPropsVTypes"/>
</file>